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542886">
      <w:pPr>
        <w:rPr>
          <w:lang w:val="en-AU"/>
        </w:rPr>
      </w:pPr>
      <w:r>
        <w:rPr>
          <w:lang w:val="en-AU"/>
        </w:rPr>
        <w:t xml:space="preserve">CS3305 </w:t>
      </w:r>
      <w:proofErr w:type="spellStart"/>
      <w:r>
        <w:rPr>
          <w:lang w:val="en-AU"/>
        </w:rPr>
        <w:t>Learnging</w:t>
      </w:r>
      <w:proofErr w:type="spellEnd"/>
      <w:r>
        <w:rPr>
          <w:lang w:val="en-AU"/>
        </w:rPr>
        <w:t xml:space="preserve"> Journal 7 </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b/>
          <w:bCs/>
          <w:color w:val="373A3C"/>
        </w:rPr>
        <w:t>A guide for writing a “reflective journal:”</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o will read the journal?</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The contents of your journal will be only visible to the instructor.  Unlike discussion forums or blogs, the journal is an area for reflection without a wide audience.</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y do it?</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Maintaining a journal serves several purposes:</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1. A means of communication, conversation (e.g., between material and yourself, yourself and instructors).</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2. Provides regular feedback between you and the instructors and helps to match expectations.</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3. Platform for synthesis of knowledge and ideas</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4. Help develop critical thinking</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5. Helps to elicit topics of interest, challenging topics that need improvement, etc.</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at to write?</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 xml:space="preserve">First write a brief summary of the contents of a lecture, lab activity, group discussion or reading material. Then reflect upon these activities. Record your own thoughts, ideas, responses and reactions to any of the above activities. Make notes about concepts, questions you have, and any confusion that may arise. Use the journal to explore possible solutions to problems being raised in class or alternative activities to the ones presented in class. Record new insights and </w:t>
      </w:r>
      <w:proofErr w:type="gramStart"/>
      <w:r>
        <w:rPr>
          <w:rFonts w:ascii="Segoe UI" w:hAnsi="Segoe UI" w:cs="Segoe UI"/>
          <w:color w:val="373A3C"/>
        </w:rPr>
        <w:t>problem solving</w:t>
      </w:r>
      <w:proofErr w:type="gramEnd"/>
      <w:r>
        <w:rPr>
          <w:rFonts w:ascii="Segoe UI" w:hAnsi="Segoe UI" w:cs="Segoe UI"/>
          <w:color w:val="373A3C"/>
        </w:rPr>
        <w:t xml:space="preserve"> strategies realized during discussions with fellow students and instructors. The journal reflects your own thoughts and ideas. Be as original and critical (constructive) as you can. </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Some additional ideas:</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Describe any feedback you received or any specific interactions you had.</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Discuss how they were helpful Describe your feelings and attitudes What surprised me or caused me to wonder?</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lastRenderedPageBreak/>
        <w:t>What happened that felt particularly challenging? Why was it challenging to me?</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What skills and knowledge do I recognize that I am gaining?</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What am I realizing about myself as a learner?</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In what ways am I able to apply the ideas and concepts gained to my own experience?</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at not to do:</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Do not copy and paste any material from the discussion forum, your own assignment, or any other source.  The entries in the journal must be your own words. </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en do I use the journal?</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You are expected to use the journal for each week of the course.</w:t>
      </w:r>
    </w:p>
    <w:p w:rsidR="00542886" w:rsidRDefault="00542886" w:rsidP="00542886">
      <w:pPr>
        <w:pStyle w:val="NormalWeb"/>
        <w:shd w:val="clear" w:color="auto" w:fill="FFFFFF"/>
        <w:spacing w:before="0" w:beforeAutospacing="0"/>
        <w:rPr>
          <w:rFonts w:ascii="Segoe UI" w:hAnsi="Segoe UI" w:cs="Segoe UI"/>
          <w:color w:val="373A3C"/>
        </w:rPr>
      </w:pPr>
      <w:r>
        <w:rPr>
          <w:rStyle w:val="Strong"/>
          <w:rFonts w:ascii="Segoe UI" w:hAnsi="Segoe UI" w:cs="Segoe UI"/>
          <w:color w:val="373A3C"/>
        </w:rPr>
        <w:t>How will it be graded?</w:t>
      </w:r>
    </w:p>
    <w:p w:rsidR="00542886" w:rsidRDefault="00542886" w:rsidP="00542886">
      <w:pPr>
        <w:pStyle w:val="NormalWeb"/>
        <w:shd w:val="clear" w:color="auto" w:fill="FFFFFF"/>
        <w:spacing w:before="0" w:beforeAutospacing="0"/>
        <w:rPr>
          <w:rFonts w:ascii="Segoe UI" w:hAnsi="Segoe UI" w:cs="Segoe UI"/>
          <w:color w:val="373A3C"/>
        </w:rPr>
      </w:pPr>
      <w:r>
        <w:rPr>
          <w:rFonts w:ascii="Segoe UI" w:hAnsi="Segoe UI" w:cs="Segoe UI"/>
          <w:color w:val="373A3C"/>
        </w:rPr>
        <w:t>Each weekly journal must be at least 500 words long.  Please use proper grammar and keep your writing on the class topic.  Deductions from a full credit on this assignment would be taken if you copy and paste content.  As long as you write down your own reflection about the learning activities, deductions will not be taken.  You will receive a single grade for each week and the grades will count toward your final grade in the course.</w:t>
      </w:r>
    </w:p>
    <w:p w:rsidR="00542886" w:rsidRDefault="00C9483F">
      <w:r>
        <w:t xml:space="preserve">During the learning of this week, </w:t>
      </w:r>
      <w:r w:rsidR="00C827A7">
        <w:t>I started my learning with the reading assignment.</w:t>
      </w:r>
    </w:p>
    <w:p w:rsidR="00C827A7" w:rsidRDefault="00C827A7">
      <w:r>
        <w:t xml:space="preserve">It’s a good start as I read through the introductions and gained </w:t>
      </w:r>
      <w:r w:rsidR="00DE72CE">
        <w:t>a</w:t>
      </w:r>
      <w:r>
        <w:t xml:space="preserve"> basic understanding of the </w:t>
      </w:r>
      <w:r w:rsidR="00BC14E1">
        <w:t>Joomla development.</w:t>
      </w:r>
    </w:p>
    <w:p w:rsidR="00BC14E1" w:rsidRDefault="00BC14E1">
      <w:r>
        <w:t xml:space="preserve">The video from the reading assignment helped me to gain </w:t>
      </w:r>
      <w:r w:rsidR="00A91F9B">
        <w:t>an</w:t>
      </w:r>
      <w:r>
        <w:t xml:space="preserve"> intuitive impression of how the actual plugin development works.</w:t>
      </w:r>
    </w:p>
    <w:p w:rsidR="00BC14E1" w:rsidRDefault="00BC14E1">
      <w:r>
        <w:t>It</w:t>
      </w:r>
      <w:r w:rsidR="00D03581">
        <w:t>'</w:t>
      </w:r>
      <w:r>
        <w:t>s not as complicate</w:t>
      </w:r>
      <w:r w:rsidR="00A91F9B">
        <w:t>d</w:t>
      </w:r>
      <w:r>
        <w:t xml:space="preserve"> as I first thought. It</w:t>
      </w:r>
      <w:r w:rsidR="00A91F9B">
        <w:t>'</w:t>
      </w:r>
      <w:r>
        <w:t xml:space="preserve">s making four files </w:t>
      </w:r>
      <w:r w:rsidR="00A91F9B">
        <w:t>that</w:t>
      </w:r>
      <w:r>
        <w:t xml:space="preserve"> contain the </w:t>
      </w:r>
    </w:p>
    <w:p w:rsidR="00BC14E1" w:rsidRDefault="00BC14E1">
      <w:proofErr w:type="spellStart"/>
      <w:r>
        <w:t>Mod_helloworld.php</w:t>
      </w:r>
      <w:proofErr w:type="spellEnd"/>
      <w:r>
        <w:t xml:space="preserve"> – the entry point of </w:t>
      </w:r>
      <w:r w:rsidR="00A91F9B">
        <w:t xml:space="preserve">the </w:t>
      </w:r>
      <w:r>
        <w:t>module.</w:t>
      </w:r>
    </w:p>
    <w:p w:rsidR="00BC14E1" w:rsidRDefault="00BC14E1">
      <w:r>
        <w:t>Mod_helloworld.xml – the definitive xml for linking the files and for Joomla to understand the module structure.</w:t>
      </w:r>
    </w:p>
    <w:p w:rsidR="00BC14E1" w:rsidRDefault="00BC14E1">
      <w:proofErr w:type="spellStart"/>
      <w:r>
        <w:t>Helper.php</w:t>
      </w:r>
      <w:proofErr w:type="spellEnd"/>
      <w:r>
        <w:t xml:space="preserve"> – contains the helper class that connects the database</w:t>
      </w:r>
    </w:p>
    <w:p w:rsidR="00BC14E1" w:rsidRDefault="00BC14E1">
      <w:proofErr w:type="spellStart"/>
      <w:r>
        <w:t>Tmpl</w:t>
      </w:r>
      <w:proofErr w:type="spellEnd"/>
      <w:r>
        <w:t>/</w:t>
      </w:r>
      <w:proofErr w:type="spellStart"/>
      <w:r>
        <w:t>default.php</w:t>
      </w:r>
      <w:proofErr w:type="spellEnd"/>
      <w:r>
        <w:t xml:space="preserve"> </w:t>
      </w:r>
      <w:r w:rsidR="00A26B41">
        <w:t>- the</w:t>
      </w:r>
      <w:r>
        <w:t xml:space="preserve"> module template takes the data from </w:t>
      </w:r>
      <w:r w:rsidR="00A91F9B">
        <w:t xml:space="preserve">the </w:t>
      </w:r>
      <w:r>
        <w:t>entry point and render</w:t>
      </w:r>
      <w:r w:rsidR="00A91F9B">
        <w:t>s</w:t>
      </w:r>
      <w:r>
        <w:t xml:space="preserve"> </w:t>
      </w:r>
      <w:r w:rsidR="00A91F9B">
        <w:t xml:space="preserve">it </w:t>
      </w:r>
      <w:r>
        <w:t>in HTML.</w:t>
      </w:r>
    </w:p>
    <w:p w:rsidR="00A26B41" w:rsidRDefault="003639F2">
      <w:r>
        <w:t>By coding with the four files, we can create our customized modules for Joomla.</w:t>
      </w:r>
    </w:p>
    <w:p w:rsidR="00DE0EAE" w:rsidRDefault="00DE0EAE">
      <w:r>
        <w:lastRenderedPageBreak/>
        <w:t>After creating all the necessary files for the module, we need to install the module by uploading the zip files into our Joomla portal. When it</w:t>
      </w:r>
      <w:r w:rsidR="00A91F9B">
        <w:t>'</w:t>
      </w:r>
      <w:r>
        <w:t xml:space="preserve">s done, we then need to publish the modules that we have created to make </w:t>
      </w:r>
      <w:r w:rsidR="00A91F9B">
        <w:t>them</w:t>
      </w:r>
      <w:r>
        <w:t xml:space="preserve"> available </w:t>
      </w:r>
      <w:r w:rsidR="00A91F9B">
        <w:t>o</w:t>
      </w:r>
      <w:r>
        <w:t>n the website.</w:t>
      </w:r>
    </w:p>
    <w:p w:rsidR="00C45BF0" w:rsidRDefault="00C45BF0">
      <w:pPr>
        <w:rPr>
          <w:lang w:val="en-AU"/>
        </w:rPr>
      </w:pPr>
      <w:r>
        <w:rPr>
          <w:lang w:val="en-AU"/>
        </w:rPr>
        <w:t xml:space="preserve">Through reviewing the post from my classmates, I gained various exposure </w:t>
      </w:r>
      <w:r w:rsidR="00A91F9B">
        <w:rPr>
          <w:lang w:val="en-AU"/>
        </w:rPr>
        <w:t>to</w:t>
      </w:r>
      <w:r>
        <w:rPr>
          <w:lang w:val="en-AU"/>
        </w:rPr>
        <w:t xml:space="preserve"> the different modules </w:t>
      </w:r>
      <w:r w:rsidR="002962E5">
        <w:rPr>
          <w:lang w:val="en-AU"/>
        </w:rPr>
        <w:t>and how they can be adapted to the websites.</w:t>
      </w:r>
      <w:r w:rsidR="00BE1397">
        <w:rPr>
          <w:lang w:val="en-AU"/>
        </w:rPr>
        <w:t xml:space="preserve"> The plugins can be categorized into many types like social media or user input and even database </w:t>
      </w:r>
      <w:r w:rsidR="00AA59B0">
        <w:rPr>
          <w:lang w:val="en-AU"/>
        </w:rPr>
        <w:t>management</w:t>
      </w:r>
      <w:r w:rsidR="00BE1397">
        <w:rPr>
          <w:lang w:val="en-AU"/>
        </w:rPr>
        <w:t>.</w:t>
      </w:r>
    </w:p>
    <w:p w:rsidR="001F53B5" w:rsidRDefault="00A1530B">
      <w:pPr>
        <w:rPr>
          <w:lang w:val="en-AU"/>
        </w:rPr>
      </w:pPr>
      <w:r>
        <w:rPr>
          <w:lang w:val="en-AU"/>
        </w:rPr>
        <w:t xml:space="preserve">I also learned some interesting modules like </w:t>
      </w:r>
      <w:proofErr w:type="spellStart"/>
      <w:r>
        <w:rPr>
          <w:lang w:val="en-AU"/>
        </w:rPr>
        <w:t>JEvents</w:t>
      </w:r>
      <w:proofErr w:type="spellEnd"/>
      <w:r>
        <w:rPr>
          <w:lang w:val="en-AU"/>
        </w:rPr>
        <w:t xml:space="preserve"> which integrat</w:t>
      </w:r>
      <w:r w:rsidR="00A91F9B">
        <w:rPr>
          <w:lang w:val="en-AU"/>
        </w:rPr>
        <w:t>e</w:t>
      </w:r>
      <w:r>
        <w:rPr>
          <w:lang w:val="en-AU"/>
        </w:rPr>
        <w:t xml:space="preserve"> Google </w:t>
      </w:r>
      <w:r w:rsidR="00A91F9B">
        <w:rPr>
          <w:lang w:val="en-AU"/>
        </w:rPr>
        <w:t>M</w:t>
      </w:r>
      <w:r>
        <w:rPr>
          <w:lang w:val="en-AU"/>
        </w:rPr>
        <w:t xml:space="preserve">aps that helps </w:t>
      </w:r>
      <w:r w:rsidR="00A91F9B">
        <w:rPr>
          <w:lang w:val="en-AU"/>
        </w:rPr>
        <w:t>to promote</w:t>
      </w:r>
      <w:r>
        <w:rPr>
          <w:lang w:val="en-AU"/>
        </w:rPr>
        <w:t xml:space="preserve"> events including either commercial marketing or non-commercial gathering</w:t>
      </w:r>
      <w:r w:rsidR="0018758A">
        <w:rPr>
          <w:lang w:val="en-AU"/>
        </w:rPr>
        <w:t>.</w:t>
      </w:r>
    </w:p>
    <w:p w:rsidR="00E362C0" w:rsidRDefault="00E362C0">
      <w:proofErr w:type="spellStart"/>
      <w:r>
        <w:t>AcyMailing</w:t>
      </w:r>
      <w:proofErr w:type="spellEnd"/>
      <w:r>
        <w:t xml:space="preserve"> is a newsletter and email marketing module which helps to manage marketing activities through email. It helps to glue the marketing activities and save time for sending email</w:t>
      </w:r>
      <w:r w:rsidR="00A91F9B">
        <w:t>s</w:t>
      </w:r>
      <w:r>
        <w:t xml:space="preserve"> and newsletter</w:t>
      </w:r>
      <w:r w:rsidR="00A91F9B">
        <w:t>s</w:t>
      </w:r>
      <w:r>
        <w:t xml:space="preserve"> for marketing purpos</w:t>
      </w:r>
      <w:r w:rsidR="00687649">
        <w:t>e</w:t>
      </w:r>
      <w:r w:rsidR="00A91F9B">
        <w:t>s</w:t>
      </w:r>
      <w:r w:rsidR="00687649">
        <w:t>.</w:t>
      </w:r>
    </w:p>
    <w:p w:rsidR="00CF0833" w:rsidRDefault="00CF0833">
      <w:proofErr w:type="spellStart"/>
      <w:r>
        <w:t>JchatSocial</w:t>
      </w:r>
      <w:proofErr w:type="spellEnd"/>
      <w:r>
        <w:t xml:space="preserve"> is an interesting module that ha</w:t>
      </w:r>
      <w:r w:rsidR="00A91F9B">
        <w:t>s</w:t>
      </w:r>
      <w:r>
        <w:t xml:space="preserve"> chat functions for in-portal communications. This is </w:t>
      </w:r>
      <w:r w:rsidR="00A91F9B">
        <w:t xml:space="preserve">a </w:t>
      </w:r>
      <w:r>
        <w:t xml:space="preserve">handy component for in-place small communications like </w:t>
      </w:r>
      <w:r w:rsidR="00A91F9B">
        <w:t xml:space="preserve">an </w:t>
      </w:r>
      <w:r>
        <w:t>e-commerce website or small user engagement is necessary.</w:t>
      </w:r>
    </w:p>
    <w:p w:rsidR="00C72B7C" w:rsidRDefault="00983149">
      <w:r>
        <w:t xml:space="preserve">For internal management, </w:t>
      </w:r>
      <w:r w:rsidR="00A91F9B">
        <w:t>various modules</w:t>
      </w:r>
      <w:r w:rsidR="0040143A">
        <w:t xml:space="preserve"> can simplify the administrator tasks</w:t>
      </w:r>
      <w:r w:rsidR="002C1668">
        <w:t xml:space="preserve"> like statistics and </w:t>
      </w:r>
      <w:r w:rsidR="00D07EB3">
        <w:t>user</w:t>
      </w:r>
      <w:r w:rsidR="002C1668">
        <w:t xml:space="preserve"> status.</w:t>
      </w:r>
    </w:p>
    <w:p w:rsidR="00A646A5" w:rsidRDefault="00321041">
      <w:r>
        <w:t xml:space="preserve">For my post, I explored </w:t>
      </w:r>
      <w:r w:rsidR="002B217A">
        <w:t>cross-platform</w:t>
      </w:r>
      <w:r>
        <w:t xml:space="preserve"> activities</w:t>
      </w:r>
      <w:r w:rsidR="001D51FA">
        <w:t xml:space="preserve"> as well as linking the components from other websites.</w:t>
      </w:r>
    </w:p>
    <w:p w:rsidR="002B217A" w:rsidRDefault="002B217A">
      <w:r>
        <w:t xml:space="preserve">This </w:t>
      </w:r>
      <w:r w:rsidR="002D79DD">
        <w:t xml:space="preserve">process </w:t>
      </w:r>
      <w:r w:rsidR="00687202">
        <w:t>helps</w:t>
      </w:r>
      <w:r w:rsidR="002D79DD">
        <w:t xml:space="preserve"> us to reuse handy components or display and link the contents from other resources in a simple way.</w:t>
      </w:r>
    </w:p>
    <w:p w:rsidR="00264A3F" w:rsidRDefault="00264A3F">
      <w:r>
        <w:t xml:space="preserve">Overall, I realized the unlimited possibilities of using Joomla plugins for different purposes and scenarios. It changed my understating </w:t>
      </w:r>
      <w:r w:rsidR="00A91F9B">
        <w:t>of</w:t>
      </w:r>
      <w:r>
        <w:t xml:space="preserve"> this topic I used to think web development is about making login pages </w:t>
      </w:r>
      <w:r w:rsidR="00A91F9B">
        <w:t xml:space="preserve">and </w:t>
      </w:r>
      <w:r>
        <w:t xml:space="preserve">writing a shopping </w:t>
      </w:r>
      <w:r w:rsidR="00401D19">
        <w:t>cart</w:t>
      </w:r>
      <w:r>
        <w:t xml:space="preserve">. But </w:t>
      </w:r>
      <w:r w:rsidR="00A91F9B">
        <w:t>to</w:t>
      </w:r>
      <w:r>
        <w:t xml:space="preserve"> maximize productivity, we have many options to achieve our target instead of writing for our items.</w:t>
      </w:r>
      <w:r w:rsidR="00401D19">
        <w:t xml:space="preserve"> </w:t>
      </w:r>
      <w:r w:rsidR="004A7054">
        <w:t>For myself, I installed the convert</w:t>
      </w:r>
      <w:r w:rsidR="00A91F9B">
        <w:t>ed</w:t>
      </w:r>
      <w:r w:rsidR="004A7054">
        <w:t xml:space="preserve"> form plugin, it is capable to create many types of forms and we can manage the templates for our forms in the component modules.</w:t>
      </w:r>
    </w:p>
    <w:p w:rsidR="004A7054" w:rsidRDefault="003429E7">
      <w:r>
        <w:t xml:space="preserve">It empowers us to achieve what we need instead of marking the code ourselves. I started to realize the last option </w:t>
      </w:r>
      <w:r w:rsidR="00A91F9B">
        <w:t>for</w:t>
      </w:r>
      <w:r>
        <w:t xml:space="preserve"> achieving a task is coding for it. There are many and probably better options out there </w:t>
      </w:r>
      <w:r w:rsidR="00A91F9B">
        <w:t>that</w:t>
      </w:r>
      <w:r>
        <w:t xml:space="preserve"> solve the problems elegantly.</w:t>
      </w:r>
    </w:p>
    <w:p w:rsidR="00A91F9B" w:rsidRDefault="00A91F9B">
      <w:r>
        <w:t xml:space="preserve">After learning and using Joomla, I feel more confident and comfortable </w:t>
      </w:r>
      <w:r w:rsidR="00DD782A">
        <w:t>delivering</w:t>
      </w:r>
      <w:r>
        <w:t xml:space="preserve"> a website relating </w:t>
      </w:r>
      <w:r w:rsidR="00A15638">
        <w:t xml:space="preserve">to </w:t>
      </w:r>
      <w:r>
        <w:t>tasks.</w:t>
      </w:r>
      <w:bookmarkStart w:id="0" w:name="_GoBack"/>
      <w:bookmarkEnd w:id="0"/>
    </w:p>
    <w:p w:rsidR="00180834" w:rsidRDefault="00180834"/>
    <w:p w:rsidR="00D07EB3" w:rsidRPr="00542886" w:rsidRDefault="00D07EB3">
      <w:pPr>
        <w:rPr>
          <w:rFonts w:hint="eastAsia"/>
        </w:rPr>
      </w:pPr>
    </w:p>
    <w:sectPr w:rsidR="00D07EB3" w:rsidRPr="0054288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0NDM0MjUwNTaxMDJR0lEKTi0uzszPAykwrAUAmE9JqSwAAAA="/>
  </w:docVars>
  <w:rsids>
    <w:rsidRoot w:val="00542886"/>
    <w:rsid w:val="00172B40"/>
    <w:rsid w:val="00180834"/>
    <w:rsid w:val="0018758A"/>
    <w:rsid w:val="001D51FA"/>
    <w:rsid w:val="001F53B5"/>
    <w:rsid w:val="00264A3F"/>
    <w:rsid w:val="002962E5"/>
    <w:rsid w:val="002B217A"/>
    <w:rsid w:val="002C1668"/>
    <w:rsid w:val="002C226C"/>
    <w:rsid w:val="002D79DD"/>
    <w:rsid w:val="00321041"/>
    <w:rsid w:val="003429E7"/>
    <w:rsid w:val="003639F2"/>
    <w:rsid w:val="0040143A"/>
    <w:rsid w:val="00401D19"/>
    <w:rsid w:val="00435DC1"/>
    <w:rsid w:val="004A7054"/>
    <w:rsid w:val="00542886"/>
    <w:rsid w:val="00566636"/>
    <w:rsid w:val="00687202"/>
    <w:rsid w:val="00687649"/>
    <w:rsid w:val="00702BD7"/>
    <w:rsid w:val="007D7B4E"/>
    <w:rsid w:val="00983149"/>
    <w:rsid w:val="00A1530B"/>
    <w:rsid w:val="00A15638"/>
    <w:rsid w:val="00A26B41"/>
    <w:rsid w:val="00A646A5"/>
    <w:rsid w:val="00A91F9B"/>
    <w:rsid w:val="00AA59B0"/>
    <w:rsid w:val="00B30512"/>
    <w:rsid w:val="00BC14E1"/>
    <w:rsid w:val="00BE1397"/>
    <w:rsid w:val="00C343CD"/>
    <w:rsid w:val="00C45BF0"/>
    <w:rsid w:val="00C72B7C"/>
    <w:rsid w:val="00C827A7"/>
    <w:rsid w:val="00C9483F"/>
    <w:rsid w:val="00CE5C0B"/>
    <w:rsid w:val="00CF0833"/>
    <w:rsid w:val="00D03581"/>
    <w:rsid w:val="00D07EB3"/>
    <w:rsid w:val="00DD782A"/>
    <w:rsid w:val="00DE0EAE"/>
    <w:rsid w:val="00DE72CE"/>
    <w:rsid w:val="00E362C0"/>
    <w:rsid w:val="00E36ED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CF5D1"/>
  <w15:chartTrackingRefBased/>
  <w15:docId w15:val="{72A1173E-6516-4AB0-B647-27DBB6917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288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428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53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9</TotalTime>
  <Pages>3</Pages>
  <Words>855</Words>
  <Characters>487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0</cp:revision>
  <dcterms:created xsi:type="dcterms:W3CDTF">2023-07-30T06:02:00Z</dcterms:created>
  <dcterms:modified xsi:type="dcterms:W3CDTF">2023-07-30T13:11:00Z</dcterms:modified>
</cp:coreProperties>
</file>